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7EECDA" w14:textId="1108D169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Paper 2</w:t>
      </w:r>
      <w:r w:rsidR="003F75DB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2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Problem-solving and Programming - PRE-RELEASE MATERIAL - 0478/22 - MAY/JUNE 2021</w:t>
      </w:r>
    </w:p>
    <w:p w14:paraId="2F514BD3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5CD6B551" w14:textId="20E65A15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VARIABLE DECLARATIONS</w:t>
      </w:r>
    </w:p>
    <w:p w14:paraId="33F6D232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EEAA5F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ime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2AEE2B2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Seat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DFB68D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Passenger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00F2C85F" w14:textId="4472781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MoneyTotal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C1472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7CFD8F1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66685F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ime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462E7E2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Seat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0AA1F5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Passenger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19822F65" w14:textId="513272A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MoneyTotal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C1472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3260EBC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B428F4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09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1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3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5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537F14F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4D53D6B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246110E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3AD279BC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3794F8E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0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2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4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6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1D034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64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191329A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0F311534" w14:textId="6F878ED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DownMoneyTotal </w:t>
      </w:r>
      <w:r w:rsidR="00543899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072E33" w14:textId="77777777" w:rsidR="005A5469" w:rsidRPr="00543899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  <w14:ligatures w14:val="all"/>
        </w:rPr>
      </w:pPr>
    </w:p>
    <w:p w14:paraId="5384513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//for Loops</w:t>
      </w:r>
    </w:p>
    <w:p w14:paraId="162C7A08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525095" w14:textId="40362079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ALGORITHM</w:t>
      </w:r>
    </w:p>
    <w:p w14:paraId="47EA4F8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2F8C68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1F84A184" w14:textId="3C0692A6" w:rsidR="005A5469" w:rsidRPr="002916A1" w:rsidRDefault="007B672D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3E351401" w14:textId="6334B335" w:rsidR="005A5469" w:rsidRPr="002916A1" w:rsidRDefault="00FA7EA4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8F1C8FF" wp14:editId="1DE7C5AC">
                <wp:simplePos x="0" y="0"/>
                <wp:positionH relativeFrom="margin">
                  <wp:posOffset>18576</wp:posOffset>
                </wp:positionH>
                <wp:positionV relativeFrom="paragraph">
                  <wp:posOffset>4445</wp:posOffset>
                </wp:positionV>
                <wp:extent cx="0" cy="436729"/>
                <wp:effectExtent l="0" t="0" r="38100" b="2095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6729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0AA22C" id="Straight Connector 13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45pt,.35pt" to="1.45pt,3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UpSeats[index])</w:t>
      </w:r>
    </w:p>
    <w:p w14:paraId="087B1423" w14:textId="7E6EC2E2" w:rsidR="005A5469" w:rsidRDefault="00FA7EA4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Seats[index])</w:t>
      </w:r>
    </w:p>
    <w:p w14:paraId="251D6C41" w14:textId="38AD066E" w:rsidR="00FA7EA4" w:rsidRPr="00FA7EA4" w:rsidRDefault="00FA7EA4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>
        <w:rPr>
          <w:rFonts w:ascii="Fira Code Medium" w:hAnsi="Fira Code Medium" w:cs="Fira Code Medium"/>
          <w:color w:val="A626A4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420D59">
        <w:rPr>
          <w:rFonts w:ascii="Fira Code Medium" w:hAnsi="Fira Code Medium" w:cs="Fira Code Medium"/>
          <w:color w:val="50A14F"/>
          <w:sz w:val="18"/>
          <w:szCs w:val="18"/>
        </w:rPr>
        <w:t>---------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2B0EA9B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C92D5AE" w14:textId="5674762C" w:rsidR="005A5469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CE64F00" w14:textId="3F80C2B0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E756B0E" w14:textId="2998DD64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8720EFB" w14:textId="77777777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FFE73BF" w14:textId="4DE08A3D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3A241DAD" w14:textId="169355AF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D4ADA44" w14:textId="2BA42551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BD6E374" w14:textId="2DE0DCCB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68310C5" w14:textId="0D2711D0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EE30D8A" w14:textId="77777777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75701DE6" w14:textId="6DE4EB0C" w:rsidR="00FA7EA4" w:rsidRPr="00FA7EA4" w:rsidRDefault="00FA7EA4" w:rsidP="00FA7EA4">
      <w:pPr>
        <w:widowControl w:val="0"/>
        <w:autoSpaceDE w:val="0"/>
        <w:autoSpaceDN w:val="0"/>
        <w:adjustRightInd w:val="0"/>
        <w:jc w:val="right"/>
        <w:rPr>
          <w:rFonts w:ascii="Fira Code Medium" w:hAnsi="Fira Code Medium" w:cs="Fira Code Medium"/>
          <w:color w:val="8496B0" w:themeColor="text2" w:themeTint="99"/>
          <w:sz w:val="14"/>
          <w:szCs w:val="14"/>
        </w:rPr>
      </w:pPr>
      <w:r w:rsidRPr="00FA7EA4">
        <w:rPr>
          <w:rFonts w:ascii="Fira Code Medium" w:hAnsi="Fira Code Medium" w:cs="Fira Code Medium"/>
          <w:color w:val="8496B0" w:themeColor="text2" w:themeTint="99"/>
          <w:sz w:val="14"/>
          <w:szCs w:val="14"/>
        </w:rPr>
        <w:t xml:space="preserve">// </w:t>
      </w:r>
      <w:r w:rsidRPr="00FA7EA4">
        <w:rPr>
          <w:rFonts w:ascii="Fira Code Medium" w:hAnsi="Fira Code Medium" w:cs="Fira Code Medium"/>
          <w:color w:val="8496B0" w:themeColor="text2" w:themeTint="99"/>
          <w:sz w:val="14"/>
          <w:szCs w:val="14"/>
        </w:rPr>
        <w:t>TASK 2 START</w:t>
      </w:r>
      <w:r w:rsidR="00420D59">
        <w:rPr>
          <w:rFonts w:ascii="Fira Code Medium" w:hAnsi="Fira Code Medium" w:cs="Fira Code Medium"/>
          <w:color w:val="8496B0" w:themeColor="text2" w:themeTint="99"/>
          <w:sz w:val="14"/>
          <w:szCs w:val="14"/>
        </w:rPr>
        <w:t>S</w:t>
      </w:r>
      <w:r w:rsidRPr="00FA7EA4">
        <w:rPr>
          <w:rFonts w:ascii="Fira Code Medium" w:hAnsi="Fira Code Medium" w:cs="Fira Code Medium"/>
          <w:color w:val="8496B0" w:themeColor="text2" w:themeTint="99"/>
          <w:sz w:val="14"/>
          <w:szCs w:val="14"/>
        </w:rPr>
        <w:t xml:space="preserve"> ON NEXT PAGE</w:t>
      </w:r>
    </w:p>
    <w:p w14:paraId="5720B2E0" w14:textId="76BE576E" w:rsidR="005A5469" w:rsidRPr="00B77390" w:rsidRDefault="007B672D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lastRenderedPageBreak/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/ 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TASK 2 VARIABLE DECLARATIONS</w:t>
      </w:r>
    </w:p>
    <w:p w14:paraId="1C7B2B9F" w14:textId="7DAD6B9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bookmarkStart w:id="0" w:name="_Hlk69592762"/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FreeTickets</w:t>
      </w:r>
      <w:r w:rsidR="00B77390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="00B77390" w:rsidRPr="00B77390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bookmarkEnd w:id="0"/>
    <w:p w14:paraId="3C4529F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CONSTA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OneWayTicket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5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44687D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OneWayCost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779E4A4C" w14:textId="7F2D01E1" w:rsidR="005A5469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4078F2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BOOLEAN</w:t>
      </w:r>
    </w:p>
    <w:p w14:paraId="38ECE6C6" w14:textId="45165846" w:rsidR="00B77390" w:rsidRPr="002916A1" w:rsidRDefault="00B77390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r w:rsidR="00E25642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</w:t>
      </w:r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, DownTrip</w:t>
      </w:r>
      <w:r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E954CEF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0B5221A" w14:textId="726E933E" w:rsidR="005A5469" w:rsidRPr="00B448D1" w:rsidRDefault="007B672D" w:rsidP="000F5745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2 ALGORITHM</w:t>
      </w:r>
    </w:p>
    <w:p w14:paraId="0FE9F88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DF0AFB6" w14:textId="4FBDBAC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Do you want to buy ticket</w:t>
      </w:r>
      <w:r w:rsidR="002E504A">
        <w:rPr>
          <w:rFonts w:ascii="Fira Code Medium" w:hAnsi="Fira Code Medium" w:cs="Fira Code Medium"/>
          <w:color w:val="50A14F"/>
          <w:sz w:val="18"/>
          <w:szCs w:val="18"/>
        </w:rPr>
        <w:t>(s)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? 'True' for yes and 'False' for no"</w:t>
      </w:r>
    </w:p>
    <w:p w14:paraId="359189F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B66D96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True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Fals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3AFAE0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'True' for yes and 'False' for no: "</w:t>
      </w:r>
    </w:p>
    <w:p w14:paraId="25B4C37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2BBCCE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19AF980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066FDB0" w14:textId="0E8AC32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= Tru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0A1EF992" w14:textId="7C6EA22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634688" wp14:editId="4E59DD85">
                <wp:simplePos x="0" y="0"/>
                <wp:positionH relativeFrom="margin">
                  <wp:posOffset>12226</wp:posOffset>
                </wp:positionH>
                <wp:positionV relativeFrom="paragraph">
                  <wp:posOffset>70485</wp:posOffset>
                </wp:positionV>
                <wp:extent cx="0" cy="4203511"/>
                <wp:effectExtent l="0" t="0" r="38100" b="2603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0351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9CC14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95pt,5.55pt" to=".95pt,33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Enter Train number corresponding to your departure hour: "</w:t>
      </w:r>
    </w:p>
    <w:p w14:paraId="61590518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</w:t>
      </w:r>
    </w:p>
    <w:p w14:paraId="2F2554A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 &l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 &g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462C9D1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train number from (0, 1, 2, 3): "</w:t>
      </w:r>
    </w:p>
    <w:p w14:paraId="3894990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</w:t>
      </w:r>
    </w:p>
    <w:p w14:paraId="37BFC1E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7E169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A3501E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Return Hours Available -----"</w:t>
      </w:r>
    </w:p>
    <w:p w14:paraId="6E98035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UpTrip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58C41DE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turn Hour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maining Tickets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Seats[index],</w:t>
      </w:r>
    </w:p>
    <w:p w14:paraId="76BD15B0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EF6062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F572B3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Train number corresponding to your Return hour: "</w:t>
      </w:r>
    </w:p>
    <w:p w14:paraId="5E227C8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</w:t>
      </w:r>
    </w:p>
    <w:p w14:paraId="6C1132A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 &lt; UpTrip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 &g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</w:p>
    <w:p w14:paraId="6AD1B73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Train number from the given list above: "</w:t>
      </w:r>
    </w:p>
    <w:p w14:paraId="0A6EA4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</w:t>
      </w:r>
    </w:p>
    <w:p w14:paraId="51B534F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2FBF036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DF1C44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number of passengers for trip: "</w:t>
      </w:r>
    </w:p>
    <w:p w14:paraId="4F02E2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</w:t>
      </w:r>
    </w:p>
    <w:p w14:paraId="3CC7AA5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</w:p>
    <w:p w14:paraId="52DE66B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number greater than 0: "</w:t>
      </w:r>
    </w:p>
    <w:p w14:paraId="3917E45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</w:t>
      </w:r>
    </w:p>
    <w:p w14:paraId="649F66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3B4D1C" w14:textId="5D89F9F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80A16EB" w14:textId="142E38E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gt; UpSeat[UpTrip]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gt; DownSeats[DownTrip]</w:t>
      </w:r>
    </w:p>
    <w:p w14:paraId="461E16DA" w14:textId="779D20F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C2251E" wp14:editId="188E5351">
                <wp:simplePos x="0" y="0"/>
                <wp:positionH relativeFrom="margin">
                  <wp:posOffset>307075</wp:posOffset>
                </wp:positionH>
                <wp:positionV relativeFrom="paragraph">
                  <wp:posOffset>7232</wp:posOffset>
                </wp:positionV>
                <wp:extent cx="0" cy="225188"/>
                <wp:effectExtent l="0" t="0" r="3810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518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A428D3" id="Straight Connector 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2pt,.55pt" to="24.2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B5F8F1A" w14:textId="74F9E7E6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A82B21" wp14:editId="0D2D5499">
                <wp:simplePos x="0" y="0"/>
                <wp:positionH relativeFrom="margin">
                  <wp:posOffset>313899</wp:posOffset>
                </wp:positionH>
                <wp:positionV relativeFrom="paragraph">
                  <wp:posOffset>-1</wp:posOffset>
                </wp:positionV>
                <wp:extent cx="0" cy="2941093"/>
                <wp:effectExtent l="0" t="0" r="38100" b="3111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4109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363036" id="Straight Connector 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7pt,0" to="24.7pt,23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0376FD" wp14:editId="068AFC11">
                <wp:simplePos x="0" y="0"/>
                <wp:positionH relativeFrom="margin">
                  <wp:posOffset>25874</wp:posOffset>
                </wp:positionH>
                <wp:positionV relativeFrom="paragraph">
                  <wp:posOffset>-6350</wp:posOffset>
                </wp:positionV>
                <wp:extent cx="0" cy="6564573"/>
                <wp:effectExtent l="0" t="0" r="38100" b="2730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6457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46EA4A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05pt,-.5pt" to="2.05pt,5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"Seats not available for chosen </w:t>
      </w:r>
      <w:r w:rsidR="00DB7AEF">
        <w:rPr>
          <w:rFonts w:ascii="Fira Code Medium" w:hAnsi="Fira Code Medium" w:cs="Fira Code Medium"/>
          <w:color w:val="50A14F"/>
          <w:sz w:val="18"/>
          <w:szCs w:val="18"/>
        </w:rPr>
        <w:t>hours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6C018D1E" w14:textId="476B0D5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Please check the display below for available Seats =&gt;"</w:t>
      </w:r>
    </w:p>
    <w:p w14:paraId="128FAC57" w14:textId="62BDC84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2CD34393" w14:textId="0140D9F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/// SEATS BOOKED ///"</w:t>
      </w:r>
    </w:p>
    <w:p w14:paraId="3FD41A32" w14:textId="75A39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g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and NumOfPassengers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80</w:t>
      </w:r>
    </w:p>
    <w:p w14:paraId="46FDC80E" w14:textId="4A832751" w:rsidR="005A5469" w:rsidRPr="002916A1" w:rsidRDefault="0041671C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0849DC8" wp14:editId="2941C5D4">
                <wp:simplePos x="0" y="0"/>
                <wp:positionH relativeFrom="margin">
                  <wp:posOffset>846161</wp:posOffset>
                </wp:positionH>
                <wp:positionV relativeFrom="paragraph">
                  <wp:posOffset>5923</wp:posOffset>
                </wp:positionV>
                <wp:extent cx="0" cy="559558"/>
                <wp:effectExtent l="0" t="0" r="38100" b="3111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B81CDC" id="Straight Connector 18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6.65pt,.45pt" to="66.65pt,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10F09D67" w14:textId="19768BE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FreeTickets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IV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 xml:space="preserve">// </w:t>
      </w:r>
      <w:r w:rsidR="002E504A">
        <w:rPr>
          <w:rFonts w:ascii="Fira Code Medium" w:hAnsi="Fira Code Medium" w:cs="Fira Code Medium"/>
          <w:color w:val="A0A1A7"/>
          <w:sz w:val="18"/>
          <w:szCs w:val="18"/>
        </w:rPr>
        <w:t xml:space="preserve">DIV is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INTEGER DIVISION</w:t>
      </w:r>
    </w:p>
    <w:p w14:paraId="79D32380" w14:textId="107E3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405D059" w14:textId="3C47DE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FreeTickets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5E16C112" w14:textId="5C79658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29F9A81B" w14:textId="16958E4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69B2E21B" w14:textId="4A9EC4D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OneWayCost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NumOfPassengers - FreeTickets) * OneWayTicket</w:t>
      </w:r>
    </w:p>
    <w:p w14:paraId="0E991E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2342FF0D" w14:textId="621FB1B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UpPassengers[UpTrip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Passengers[UpTrip] + NumOfPassengers</w:t>
      </w:r>
    </w:p>
    <w:p w14:paraId="5C3F509D" w14:textId="5A65B1B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UpSeats[UpTrip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Seats[UpTrip] - NumOfPassengers</w:t>
      </w:r>
    </w:p>
    <w:p w14:paraId="04048E66" w14:textId="50041A5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UpMoneyTotal[UpTrip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MoneyTotal[UpTrip] + OneWayCost</w:t>
      </w:r>
    </w:p>
    <w:p w14:paraId="3DD7A018" w14:textId="0158F9A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142585AC" w14:textId="4416751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DownPassengers[DownTrip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Passengers[DownTrip] + NumOfPassengers</w:t>
      </w:r>
    </w:p>
    <w:p w14:paraId="7E85DFDD" w14:textId="225254E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DownSeats[DownTrip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Seats[DownTrip] - NumOfPassengers</w:t>
      </w:r>
    </w:p>
    <w:p w14:paraId="70EA0CF4" w14:textId="5428789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DownMoneyTotal[DownTrip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MoneyTotal[DownTrip] + OneWayCost</w:t>
      </w:r>
    </w:p>
    <w:p w14:paraId="3E4AAAEC" w14:textId="657E84EF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18BFD3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027F27BE" w14:textId="24E701C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63244CEF" w14:textId="7456EEA4" w:rsidR="005A5469" w:rsidRPr="002916A1" w:rsidRDefault="008364D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C150831" wp14:editId="2DDD4660">
                <wp:simplePos x="0" y="0"/>
                <wp:positionH relativeFrom="margin">
                  <wp:posOffset>299720</wp:posOffset>
                </wp:positionH>
                <wp:positionV relativeFrom="paragraph">
                  <wp:posOffset>4606</wp:posOffset>
                </wp:positionV>
                <wp:extent cx="0" cy="1924335"/>
                <wp:effectExtent l="0" t="0" r="3810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433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EC6169" id="Straight Connector 14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pt,.35pt" to="23.6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Seats[index] !=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02A84D6A" w14:textId="790FE7F8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AC1731" wp14:editId="05271390">
                <wp:simplePos x="0" y="0"/>
                <wp:positionH relativeFrom="margin">
                  <wp:posOffset>573206</wp:posOffset>
                </wp:positionH>
                <wp:positionV relativeFrom="paragraph">
                  <wp:posOffset>10653</wp:posOffset>
                </wp:positionV>
                <wp:extent cx="0" cy="559558"/>
                <wp:effectExtent l="0" t="0" r="38100" b="3111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2CCD1D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85pt" to="45.15pt,4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DAE84CC" w14:textId="10C4388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UpSeats[index])</w:t>
      </w:r>
    </w:p>
    <w:p w14:paraId="7B293C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780EB29A" w14:textId="3DA3288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66E6C33E" w14:textId="237DF008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3DDD00C2" w14:textId="72B0667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</w:p>
    <w:p w14:paraId="6272E725" w14:textId="69DC472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Seats[index] !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6D1A5A05" w14:textId="072B5815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2A886A" wp14:editId="48C5C7F5">
                <wp:simplePos x="0" y="0"/>
                <wp:positionH relativeFrom="margin">
                  <wp:posOffset>573206</wp:posOffset>
                </wp:positionH>
                <wp:positionV relativeFrom="paragraph">
                  <wp:posOffset>5052</wp:posOffset>
                </wp:positionV>
                <wp:extent cx="0" cy="573206"/>
                <wp:effectExtent l="0" t="0" r="38100" b="368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0BF325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4pt" to="45.15pt,4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26FC5B0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Seats[index])</w:t>
      </w:r>
    </w:p>
    <w:p w14:paraId="3A3C833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E81C7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13CA2F7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4E8B217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A90F35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35D4CB51" w14:textId="0DE92FEE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Do you want to buy ticket</w:t>
      </w:r>
      <w:r w:rsidR="002E504A">
        <w:rPr>
          <w:rFonts w:ascii="Fira Code Medium" w:hAnsi="Fira Code Medium" w:cs="Fira Code Medium"/>
          <w:color w:val="50A14F"/>
          <w:sz w:val="18"/>
          <w:szCs w:val="18"/>
        </w:rPr>
        <w:t>(s)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? 'True' for yes and 'False' for no"</w:t>
      </w:r>
    </w:p>
    <w:p w14:paraId="3F88B36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7A581DA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True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Fals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175C32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'True' for yes and 'False' for no: "</w:t>
      </w:r>
    </w:p>
    <w:p w14:paraId="3DCD111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4EE871DA" w14:textId="77777777" w:rsidR="006574FB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628FC2E3" w14:textId="590278FD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48A77223" w14:textId="3DC398A4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3 VARIABLE DECLARATIONS</w:t>
      </w:r>
    </w:p>
    <w:p w14:paraId="5AD28C7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TotalAmount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5A62C22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TotalPassengers, MostPassengers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19C07DF0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MaxTrain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</w:p>
    <w:p w14:paraId="08AC132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4C671356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95D9A1E" w14:textId="670D953F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</w:t>
      </w:r>
      <w:r w:rsidR="001A03CD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3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ALGORITHM</w:t>
      </w:r>
    </w:p>
    <w:p w14:paraId="06EE3C8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7C93DE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END OF THE DAY -----"</w:t>
      </w:r>
    </w:p>
    <w:p w14:paraId="4FDB2D0B" w14:textId="01CD86F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63E19418" w14:textId="44BFC75D" w:rsid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3BF986" wp14:editId="4CDFCA71">
                <wp:simplePos x="0" y="0"/>
                <wp:positionH relativeFrom="margin">
                  <wp:posOffset>17780</wp:posOffset>
                </wp:positionH>
                <wp:positionV relativeFrom="paragraph">
                  <wp:posOffset>20794</wp:posOffset>
                </wp:positionV>
                <wp:extent cx="0" cy="702310"/>
                <wp:effectExtent l="0" t="0" r="38100" b="2159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23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80366F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4pt,1.65pt" to="1.4pt,5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Number of passenger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Passengers[index], </w:t>
      </w:r>
    </w:p>
    <w:p w14:paraId="265BD2D8" w14:textId="433B018E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UpMoneyTotal[index])</w:t>
      </w:r>
    </w:p>
    <w:p w14:paraId="4A782133" w14:textId="77777777" w:rsid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Number of passenger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Passengers[index],</w:t>
      </w:r>
    </w:p>
    <w:p w14:paraId="2BB465C3" w14:textId="1DF8BE9A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MoneyTotal[index])</w:t>
      </w:r>
    </w:p>
    <w:p w14:paraId="42B0B3A5" w14:textId="1EE9B50C" w:rsidR="005A5469" w:rsidRPr="002350C9" w:rsidRDefault="007B672D" w:rsidP="002350C9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"</w:t>
      </w:r>
      <w:r w:rsidR="002350C9">
        <w:rPr>
          <w:rFonts w:ascii="Fira Code Medium" w:hAnsi="Fira Code Medium" w:cs="Fira Code Medium"/>
          <w:color w:val="50A14F"/>
          <w:sz w:val="18"/>
          <w:szCs w:val="18"/>
        </w:rPr>
        <w:t xml:space="preserve">  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EMPTY LINE</w:t>
      </w:r>
    </w:p>
    <w:p w14:paraId="0FE89790" w14:textId="42C1CCE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90B21E3" w14:textId="6D2CBC24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B1FF29B" w14:textId="286610E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43AB08CA" w14:textId="5B6B720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TotalPassengers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TotalPassengers + UpPassengers[index]</w:t>
      </w:r>
    </w:p>
    <w:p w14:paraId="137CF731" w14:textId="37423D3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TotalAmount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TotalAmount + (UpMoneyTotal[index] *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3C23C30E" w14:textId="4A29E613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42FEC907" w14:textId="4D54E1AD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72DC52" w14:textId="0EE3F549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287B1A45" w14:textId="54226C33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32D3E8A" wp14:editId="224DA468">
                <wp:simplePos x="0" y="0"/>
                <wp:positionH relativeFrom="margin">
                  <wp:posOffset>300251</wp:posOffset>
                </wp:positionH>
                <wp:positionV relativeFrom="paragraph">
                  <wp:posOffset>146865</wp:posOffset>
                </wp:positionV>
                <wp:extent cx="0" cy="443552"/>
                <wp:effectExtent l="0" t="0" r="38100" b="3302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8E2DE5" id="Straight Connector 15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5pt,11.55pt" to="23.65pt,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6574FB"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C68593" wp14:editId="37B07165">
                <wp:simplePos x="0" y="0"/>
                <wp:positionH relativeFrom="margin">
                  <wp:posOffset>26670</wp:posOffset>
                </wp:positionH>
                <wp:positionV relativeFrom="paragraph">
                  <wp:posOffset>22699</wp:posOffset>
                </wp:positionV>
                <wp:extent cx="0" cy="1453486"/>
                <wp:effectExtent l="0" t="0" r="38100" b="3302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5348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11F319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1pt,1.8pt" to="2.1pt,1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Passengers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 &gt; MostPassengers</w:t>
      </w:r>
    </w:p>
    <w:p w14:paraId="15AB92CC" w14:textId="25D5028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722B6BC1" w14:textId="2B82F5A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MostPassengers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Passengers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06D1CE8B" w14:textId="7A2D6FC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MaxTrain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ime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9ED4EB0" w14:textId="7178960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FF08582" w14:textId="5E42CD4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Passengers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 &gt; MostPassengers</w:t>
      </w:r>
    </w:p>
    <w:p w14:paraId="293EC8AF" w14:textId="11DA8222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9BB23EB" wp14:editId="4F9CCF1B">
                <wp:simplePos x="0" y="0"/>
                <wp:positionH relativeFrom="margin">
                  <wp:posOffset>301995</wp:posOffset>
                </wp:positionH>
                <wp:positionV relativeFrom="paragraph">
                  <wp:posOffset>6616</wp:posOffset>
                </wp:positionV>
                <wp:extent cx="0" cy="443552"/>
                <wp:effectExtent l="0" t="0" r="38100" b="3302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167F97" id="Straight Connector 16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8pt,.5pt" to="23.8pt,3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68A5B019" w14:textId="23A833F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MostPassengers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Passengers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76196B5" w14:textId="077E915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MaxTrain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ime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5DF7F9C" w14:textId="3B770FA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A2F660D" w14:textId="758062B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76AED84" w14:textId="5C49EE7C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C26D745" w14:textId="677AF5D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money earn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TotalAmount</w:t>
      </w:r>
    </w:p>
    <w:p w14:paraId="491D1E46" w14:textId="40BE80A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passengers travell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TotalPassengers</w:t>
      </w:r>
    </w:p>
    <w:p w14:paraId="209F3F76" w14:textId="71E0768E" w:rsidR="00907F3F" w:rsidRPr="006574FB" w:rsidRDefault="007B672D" w:rsidP="00907F3F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he train journey with the highest number of passengers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MaxTrain</w:t>
      </w:r>
    </w:p>
    <w:sectPr w:rsidR="00907F3F" w:rsidRPr="006574FB" w:rsidSect="00DD453C">
      <w:pgSz w:w="15840" w:h="12240" w:orient="landscape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Medium">
    <w:panose1 w:val="020B0809050000020004"/>
    <w:charset w:val="00"/>
    <w:family w:val="modern"/>
    <w:pitch w:val="fixed"/>
    <w:sig w:usb0="E00002EF" w:usb1="5200F8FB" w:usb2="00000008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grammar="clean"/>
  <w:defaultTabStop w:val="6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TczMzUxNDS1MLVQ0lEKTi0uzszPAykwrwUAkU2kXCwAAAA="/>
  </w:docVars>
  <w:rsids>
    <w:rsidRoot w:val="00DD453C"/>
    <w:rsid w:val="000F5745"/>
    <w:rsid w:val="0015222C"/>
    <w:rsid w:val="001A03CD"/>
    <w:rsid w:val="0021508C"/>
    <w:rsid w:val="002350C9"/>
    <w:rsid w:val="002916A1"/>
    <w:rsid w:val="002E504A"/>
    <w:rsid w:val="00370AB8"/>
    <w:rsid w:val="003F75DB"/>
    <w:rsid w:val="00414429"/>
    <w:rsid w:val="0041671C"/>
    <w:rsid w:val="00420D59"/>
    <w:rsid w:val="00483D43"/>
    <w:rsid w:val="00543899"/>
    <w:rsid w:val="00574AA4"/>
    <w:rsid w:val="005A5469"/>
    <w:rsid w:val="006574FB"/>
    <w:rsid w:val="007423E7"/>
    <w:rsid w:val="007B672D"/>
    <w:rsid w:val="008364D3"/>
    <w:rsid w:val="00907F3F"/>
    <w:rsid w:val="009B4F5A"/>
    <w:rsid w:val="009C5F12"/>
    <w:rsid w:val="00A23D1D"/>
    <w:rsid w:val="00B448D1"/>
    <w:rsid w:val="00B77390"/>
    <w:rsid w:val="00CC1472"/>
    <w:rsid w:val="00D62C70"/>
    <w:rsid w:val="00D807BC"/>
    <w:rsid w:val="00DB7AEF"/>
    <w:rsid w:val="00DD453C"/>
    <w:rsid w:val="00E25642"/>
    <w:rsid w:val="00E76AC0"/>
    <w:rsid w:val="00FA7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125D76"/>
  <w14:defaultImageDpi w14:val="96"/>
  <w15:docId w15:val="{3BD43E73-E93D-4D12-BAB0-43A204CEB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E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887</Words>
  <Characters>505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oor Ahmad Eqan</dc:creator>
  <cp:keywords/>
  <dc:description/>
  <cp:lastModifiedBy>Hasoor Ahmad Eqan</cp:lastModifiedBy>
  <cp:revision>29</cp:revision>
  <cp:lastPrinted>2021-04-19T07:23:00Z</cp:lastPrinted>
  <dcterms:created xsi:type="dcterms:W3CDTF">2021-04-17T15:45:00Z</dcterms:created>
  <dcterms:modified xsi:type="dcterms:W3CDTF">2021-04-19T07:23:00Z</dcterms:modified>
</cp:coreProperties>
</file>